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>
      <w:pPr>
        <w:pStyle w:val="Title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190CF4EA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5E565B60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4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38E8868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5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77777777" w:rsidR="000172D4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sectPr w:rsidR="000172D4" w:rsidRPr="000172D4" w:rsidSect="001D4DCA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CD62F" w14:textId="77777777" w:rsidR="00244A7F" w:rsidRDefault="00244A7F">
      <w:pPr>
        <w:spacing w:after="0"/>
      </w:pPr>
      <w:r>
        <w:separator/>
      </w:r>
    </w:p>
  </w:endnote>
  <w:endnote w:type="continuationSeparator" w:id="0">
    <w:p w14:paraId="77AF50F7" w14:textId="77777777" w:rsidR="00244A7F" w:rsidRDefault="00244A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16BB017F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0FB6AF5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">
                  <v:rect id="Rectangle 19" o:spid="_x0000_s1027" style="position:absolute;width:5473;height: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D0E2C" w14:textId="77777777" w:rsidR="00244A7F" w:rsidRDefault="00244A7F">
      <w:r>
        <w:separator/>
      </w:r>
    </w:p>
  </w:footnote>
  <w:footnote w:type="continuationSeparator" w:id="0">
    <w:p w14:paraId="367CE70A" w14:textId="77777777" w:rsidR="00244A7F" w:rsidRDefault="00244A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073BA26C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BC2F54" id="Rectangle 1" o:spid="_x0000_s1026" style="position:absolute;margin-left:0;margin-top:0;width:28.35pt;height:840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" fillcolor="#e7518c [3206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15D2B7C5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456EDB" id="Rectangle 1" o:spid="_x0000_s1026" style="position:absolute;margin-left:567pt;margin-top:0;width:28.35pt;height:840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" fillcolor="#e7518c [3206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77777777" w:rsidR="00870655" w:rsidRDefault="00870655">
    <w:pPr>
      <w:pStyle w:val="Header"/>
    </w:pPr>
    <w:r>
      <w:rPr>
        <w:rFonts w:cs="Times New Roman"/>
        <w:noProof/>
        <w:lang w:eastAsia="nl-NL"/>
      </w:rPr>
      <w:drawing>
        <wp:anchor distT="0" distB="0" distL="114300" distR="114300" simplePos="0" relativeHeight="251660288" behindDoc="1" locked="0" layoutInCell="0" allowOverlap="1" wp14:anchorId="1F3511A5" wp14:editId="6C247F33">
          <wp:simplePos x="0" y="0"/>
          <wp:positionH relativeFrom="page">
            <wp:posOffset>25758</wp:posOffset>
          </wp:positionH>
          <wp:positionV relativeFrom="page">
            <wp:posOffset>-1352283</wp:posOffset>
          </wp:positionV>
          <wp:extent cx="7507605" cy="12015989"/>
          <wp:effectExtent l="0" t="0" r="0" b="0"/>
          <wp:wrapNone/>
          <wp:docPr id="6" name="E1401301645JU infectielab[W21H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1401301645JU infectielab[W21H3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82" t="-2754" r="-10517" b="-19549"/>
                  <a:stretch/>
                </pic:blipFill>
                <pic:spPr bwMode="auto">
                  <a:xfrm>
                    <a:off x="0" y="0"/>
                    <a:ext cx="7508871" cy="120180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1D4DCA"/>
    <w:rsid w:val="00244A7F"/>
    <w:rsid w:val="002E5949"/>
    <w:rsid w:val="004A7ADD"/>
    <w:rsid w:val="004E29B3"/>
    <w:rsid w:val="00590D07"/>
    <w:rsid w:val="00595152"/>
    <w:rsid w:val="007206FF"/>
    <w:rsid w:val="00784D58"/>
    <w:rsid w:val="008176A8"/>
    <w:rsid w:val="00870655"/>
    <w:rsid w:val="008D6863"/>
    <w:rsid w:val="009B617D"/>
    <w:rsid w:val="009F1304"/>
    <w:rsid w:val="00B86B75"/>
    <w:rsid w:val="00BC48D5"/>
    <w:rsid w:val="00C36279"/>
    <w:rsid w:val="00E315A3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2D4"/>
  </w:style>
  <w:style w:type="paragraph" w:styleId="Heading1">
    <w:name w:val="heading 1"/>
    <w:basedOn w:val="Normal"/>
    <w:next w:val="Normal"/>
    <w:link w:val="Heading1Char"/>
    <w:uiPriority w:val="9"/>
    <w:qFormat/>
    <w:rsid w:val="009B617D"/>
    <w:pPr>
      <w:keepNext/>
      <w:keepLines/>
      <w:pageBreakBefore/>
      <w:spacing w:before="120" w:after="240"/>
      <w:outlineLvl w:val="0"/>
    </w:pPr>
    <w:rPr>
      <w:rFonts w:asciiTheme="majorHAnsi" w:eastAsiaTheme="majorEastAsia" w:hAnsiTheme="majorHAnsi" w:cstheme="majorBidi"/>
      <w:b/>
      <w:bCs/>
      <w:color w:val="E7518C" w:themeColor="accent3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949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E7518C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59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7633"/>
    <w:pPr>
      <w:keepNext/>
      <w:keepLines/>
      <w:pBdr>
        <w:left w:val="single" w:sz="48" w:space="4" w:color="E7518C" w:themeColor="accent3"/>
      </w:pBdr>
      <w:spacing w:before="240"/>
      <w:outlineLvl w:val="4"/>
    </w:pPr>
    <w:rPr>
      <w:rFonts w:asciiTheme="majorHAnsi" w:eastAsiaTheme="majorEastAsia" w:hAnsiTheme="majorHAnsi" w:cstheme="majorBidi"/>
      <w:b/>
      <w:color w:val="E7518C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58A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158A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849A4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58A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58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106584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E7518C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9B617D"/>
    <w:rPr>
      <w:rFonts w:asciiTheme="majorHAnsi" w:eastAsiaTheme="majorEastAsia" w:hAnsiTheme="majorHAnsi" w:cstheme="majorBidi"/>
      <w:b/>
      <w:bCs/>
      <w:color w:val="E7518C" w:themeColor="accent3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2E5949"/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E7518C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E5949"/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097633"/>
    <w:rPr>
      <w:rFonts w:asciiTheme="majorHAnsi" w:eastAsiaTheme="majorEastAsia" w:hAnsiTheme="majorHAnsi" w:cstheme="majorBidi"/>
      <w:b/>
      <w:color w:val="E7518C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E158A2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158A2"/>
    <w:rPr>
      <w:rFonts w:asciiTheme="majorHAnsi" w:eastAsiaTheme="majorEastAsia" w:hAnsiTheme="majorHAnsi" w:cstheme="majorBidi"/>
      <w:i/>
      <w:iCs/>
      <w:color w:val="849A4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58A2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58A2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849A42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9B617D"/>
    <w:pPr>
      <w:pBdr>
        <w:top w:val="single" w:sz="48" w:space="31" w:color="E7518C" w:themeColor="accent3"/>
        <w:left w:val="single" w:sz="48" w:space="31" w:color="E7518C" w:themeColor="accent3"/>
        <w:bottom w:val="single" w:sz="48" w:space="31" w:color="E7518C" w:themeColor="accent3"/>
        <w:right w:val="single" w:sz="48" w:space="31" w:color="E7518C" w:themeColor="accent3"/>
      </w:pBdr>
      <w:shd w:val="clear" w:color="auto" w:fill="E7518C" w:themeFill="accent3"/>
      <w:spacing w:before="6600" w:after="240"/>
      <w:ind w:left="-680" w:right="-680"/>
      <w:contextualSpacing/>
      <w:jc w:val="right"/>
    </w:pPr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9B617D"/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:shd w:val="clear" w:color="auto" w:fill="E7518C" w:themeFill="accent3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8176A8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E7518C" w:themeColor="accent3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8176A8"/>
    <w:rPr>
      <w:rFonts w:asciiTheme="majorHAnsi" w:eastAsiaTheme="majorEastAsia" w:hAnsiTheme="majorHAnsi" w:cstheme="majorBidi"/>
      <w:b/>
      <w:iCs/>
      <w:color w:val="E7518C" w:themeColor="accent3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849A42" w:themeColor="accent1"/>
      </w:pBdr>
      <w:spacing w:line="360" w:lineRule="auto"/>
    </w:pPr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106584" w:themeColor="accent2"/>
      </w:pBdr>
      <w:spacing w:before="240" w:line="300" w:lineRule="auto"/>
    </w:pPr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849A4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849A42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106584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E7518C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AB79B3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849A42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849A42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849A42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849A42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E7518C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F096B9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E7518C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849A42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D0BA00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9B617D"/>
    <w:pPr>
      <w:spacing w:before="3240"/>
      <w:jc w:val="right"/>
    </w:pPr>
    <w:rPr>
      <w:color w:val="E7518C" w:themeColor="accent3"/>
      <w:sz w:val="32"/>
    </w:rPr>
  </w:style>
  <w:style w:type="paragraph" w:customStyle="1" w:styleId="Date1">
    <w:name w:val="Date1"/>
    <w:basedOn w:val="Normal"/>
    <w:next w:val="Normal"/>
    <w:qFormat/>
    <w:rsid w:val="009B617D"/>
    <w:pPr>
      <w:spacing w:after="360"/>
      <w:jc w:val="right"/>
    </w:pPr>
    <w:rPr>
      <w:color w:val="E7518C" w:themeColor="accent3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106584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3DB9E7" w:themeColor="accent2" w:themeTint="99"/>
        <w:left w:val="single" w:sz="4" w:space="0" w:color="3DB9E7" w:themeColor="accent2" w:themeTint="99"/>
        <w:bottom w:val="single" w:sz="4" w:space="0" w:color="3DB9E7" w:themeColor="accent2" w:themeTint="99"/>
        <w:right w:val="single" w:sz="4" w:space="0" w:color="3DB9E7" w:themeColor="accent2" w:themeTint="99"/>
        <w:insideH w:val="single" w:sz="4" w:space="0" w:color="3DB9E7" w:themeColor="accent2" w:themeTint="99"/>
        <w:insideV w:val="single" w:sz="4" w:space="0" w:color="3DB9E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6584" w:themeColor="accent2"/>
          <w:left w:val="single" w:sz="4" w:space="0" w:color="106584" w:themeColor="accent2"/>
          <w:bottom w:val="single" w:sz="4" w:space="0" w:color="106584" w:themeColor="accent2"/>
          <w:right w:val="single" w:sz="4" w:space="0" w:color="106584" w:themeColor="accent2"/>
          <w:insideH w:val="nil"/>
          <w:insideV w:val="nil"/>
        </w:tcBorders>
        <w:shd w:val="clear" w:color="auto" w:fill="106584" w:themeFill="accent2"/>
      </w:tcPr>
    </w:tblStylePr>
    <w:tblStylePr w:type="lastRow">
      <w:rPr>
        <w:b/>
        <w:bCs/>
      </w:rPr>
      <w:tblPr/>
      <w:tcPr>
        <w:tcBorders>
          <w:top w:val="double" w:sz="4" w:space="0" w:color="10658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7F7" w:themeFill="accent2" w:themeFillTint="33"/>
      </w:tcPr>
    </w:tblStylePr>
    <w:tblStylePr w:type="band1Horz">
      <w:tblPr/>
      <w:tcPr>
        <w:shd w:val="clear" w:color="auto" w:fill="BEE7F7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106584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Aangepast 2">
      <a:dk1>
        <a:sysClr val="windowText" lastClr="000000"/>
      </a:dk1>
      <a:lt1>
        <a:sysClr val="window" lastClr="FFFFFF"/>
      </a:lt1>
      <a:dk2>
        <a:srgbClr val="849A42"/>
      </a:dk2>
      <a:lt2>
        <a:srgbClr val="FFFFFF"/>
      </a:lt2>
      <a:accent1>
        <a:srgbClr val="849A42"/>
      </a:accent1>
      <a:accent2>
        <a:srgbClr val="106584"/>
      </a:accent2>
      <a:accent3>
        <a:srgbClr val="E7518C"/>
      </a:accent3>
      <a:accent4>
        <a:srgbClr val="FFE718"/>
      </a:accent4>
      <a:accent5>
        <a:srgbClr val="AB79B3"/>
      </a:accent5>
      <a:accent6>
        <a:srgbClr val="D6B6D6"/>
      </a:accent6>
      <a:hlink>
        <a:srgbClr val="106584"/>
      </a:hlink>
      <a:folHlink>
        <a:srgbClr val="E7518C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A3B1F7-E1AD-3D4F-AAAB-77787F39D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1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4</cp:revision>
  <cp:lastPrinted>2024-01-07T08:59:00Z</cp:lastPrinted>
  <dcterms:created xsi:type="dcterms:W3CDTF">2024-01-07T09:13:00Z</dcterms:created>
  <dcterms:modified xsi:type="dcterms:W3CDTF">2024-01-07T09:16:00Z</dcterms:modified>
</cp:coreProperties>
</file>